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100"/>
        <w:gridCol w:w="5223"/>
      </w:tblGrid>
      <w:tr w:rsidR="008B0690" w14:paraId="37E7EE80" w14:textId="77777777" w:rsidTr="00F91AE7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3" w:type="dxa"/>
            <w:gridSpan w:val="2"/>
            <w:vAlign w:val="center"/>
          </w:tcPr>
          <w:p w14:paraId="081A7584" w14:textId="77777777" w:rsidR="00F91AE7" w:rsidRDefault="00F91AE7" w:rsidP="00F91AE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CẤP GIẤY XÁC NHẬN </w:t>
            </w:r>
          </w:p>
          <w:p w14:paraId="5C11F4C4" w14:textId="7A1B00FF" w:rsidR="00271481" w:rsidRPr="006A3350" w:rsidRDefault="00F91AE7" w:rsidP="00F91AE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>TÌNH TRẠNG HỌC TẬP</w:t>
            </w:r>
          </w:p>
        </w:tc>
      </w:tr>
      <w:tr w:rsidR="006A0CD1" w14:paraId="607093F2" w14:textId="77777777" w:rsidTr="00EF19A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323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062370A8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</w:t>
            </w:r>
            <w:r w:rsidR="00F91AE7">
              <w:rPr>
                <w:rFonts w:ascii="Times New Roman" w:hAnsi="Times New Roman" w:cs="Times New Roman"/>
                <w:i/>
                <w:sz w:val="22"/>
              </w:rPr>
              <w:t>3</w:t>
            </w:r>
          </w:p>
        </w:tc>
      </w:tr>
      <w:tr w:rsidR="00EF19AD" w14:paraId="2DE24E93" w14:textId="77777777" w:rsidTr="00EF19AD">
        <w:trPr>
          <w:trHeight w:val="455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DE74F83" w14:textId="234C9B59" w:rsidR="00EF19AD" w:rsidRPr="00EF19AD" w:rsidRDefault="0010159C" w:rsidP="00EF19AD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F19A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C06923" w14:paraId="52E49163" w14:textId="77777777" w:rsidTr="00EF19AD">
        <w:trPr>
          <w:trHeight w:val="6670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6338BE" w14:textId="77777777" w:rsidR="00F91AE7" w:rsidRPr="00341634" w:rsidRDefault="00F91AE7" w:rsidP="00EF19AD">
            <w:pPr>
              <w:tabs>
                <w:tab w:val="left" w:leader="dot" w:pos="4962"/>
                <w:tab w:val="left" w:leader="dot" w:pos="7371"/>
                <w:tab w:val="left" w:leader="dot" w:pos="10101"/>
              </w:tabs>
              <w:spacing w:before="240" w:line="360" w:lineRule="auto"/>
              <w:rPr>
                <w:rFonts w:ascii="Times New Roman" w:hAnsi="Times New Roman"/>
              </w:rPr>
            </w:pPr>
            <w:r w:rsidRPr="008D52F5">
              <w:rPr>
                <w:rFonts w:ascii="Times New Roman" w:hAnsi="Times New Roman"/>
                <w:sz w:val="26"/>
                <w:szCs w:val="26"/>
              </w:rPr>
              <w:t>Tôi tên</w:t>
            </w:r>
            <w:r w:rsidRPr="00341634">
              <w:rPr>
                <w:rFonts w:ascii="Times New Roman" w:hAnsi="Times New Roman"/>
              </w:rPr>
              <w:t>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8D52F5">
              <w:rPr>
                <w:rFonts w:ascii="Times New Roman" w:hAnsi="Times New Roman"/>
                <w:sz w:val="26"/>
                <w:szCs w:val="26"/>
              </w:rPr>
              <w:t>MSSV</w:t>
            </w:r>
            <w:r w:rsidRPr="00341634">
              <w:rPr>
                <w:rFonts w:ascii="Times New Roman" w:hAnsi="Times New Roman"/>
              </w:rPr>
              <w:t>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8D52F5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084C9CE" w14:textId="77777777" w:rsidR="00F91AE7" w:rsidRDefault="00F91AE7" w:rsidP="00EF19AD">
            <w:pPr>
              <w:tabs>
                <w:tab w:val="left" w:leader="dot" w:pos="4962"/>
                <w:tab w:val="left" w:leader="dot" w:pos="10101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8D52F5">
              <w:rPr>
                <w:rFonts w:ascii="Times New Roman" w:hAnsi="Times New Roman"/>
                <w:sz w:val="26"/>
                <w:szCs w:val="26"/>
              </w:rPr>
              <w:t>Điện thoại</w:t>
            </w:r>
            <w:r w:rsidRPr="00341634">
              <w:rPr>
                <w:rFonts w:ascii="Times New Roman" w:hAnsi="Times New Roman"/>
              </w:rPr>
              <w:t>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8D52F5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13EDC8C" w14:textId="77777777" w:rsidR="00F91AE7" w:rsidRPr="00EF19AD" w:rsidRDefault="00F91AE7" w:rsidP="00F91AE7">
            <w:pPr>
              <w:tabs>
                <w:tab w:val="right" w:leader="dot" w:pos="1026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EF19AD">
              <w:rPr>
                <w:rFonts w:ascii="Times New Roman" w:hAnsi="Times New Roman"/>
                <w:sz w:val="26"/>
                <w:szCs w:val="26"/>
              </w:rPr>
              <w:t>Đề nghị cấp giấy xác nhận tình trạng học tập với những nội dung:</w:t>
            </w:r>
          </w:p>
          <w:p w14:paraId="539FB250" w14:textId="77777777" w:rsidR="00F91AE7" w:rsidRDefault="00F91AE7" w:rsidP="00EF19AD">
            <w:pPr>
              <w:tabs>
                <w:tab w:val="right" w:leader="dot" w:pos="6120"/>
                <w:tab w:val="right" w:leader="dot" w:pos="9180"/>
              </w:tabs>
              <w:spacing w:line="360" w:lineRule="auto"/>
              <w:ind w:left="42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ố tín chỉ đã tích lũy</w:t>
            </w:r>
          </w:p>
          <w:p w14:paraId="30887D88" w14:textId="77777777" w:rsidR="00F91AE7" w:rsidRDefault="00F91AE7" w:rsidP="00EF19AD">
            <w:pPr>
              <w:tabs>
                <w:tab w:val="right" w:leader="dot" w:pos="6120"/>
                <w:tab w:val="right" w:leader="dot" w:pos="9180"/>
              </w:tabs>
              <w:spacing w:line="360" w:lineRule="auto"/>
              <w:ind w:left="42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Điểm trung bình tích lũy</w:t>
            </w:r>
          </w:p>
          <w:p w14:paraId="7F449568" w14:textId="77777777" w:rsidR="00F91AE7" w:rsidRDefault="00F91AE7" w:rsidP="00EF19AD">
            <w:pPr>
              <w:tabs>
                <w:tab w:val="right" w:leader="dot" w:pos="6120"/>
                <w:tab w:val="right" w:leader="dot" w:pos="9180"/>
              </w:tabs>
              <w:spacing w:line="360" w:lineRule="auto"/>
              <w:ind w:left="42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Xếp loại học lực</w:t>
            </w:r>
          </w:p>
          <w:p w14:paraId="0524B02B" w14:textId="77777777" w:rsidR="00F91AE7" w:rsidRDefault="00F91AE7" w:rsidP="00EF19AD">
            <w:pPr>
              <w:tabs>
                <w:tab w:val="right" w:leader="dot" w:pos="6120"/>
                <w:tab w:val="right" w:leader="dot" w:pos="9180"/>
              </w:tabs>
              <w:spacing w:line="360" w:lineRule="auto"/>
              <w:ind w:left="42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ình trạng tốt nghiệp </w:t>
            </w:r>
          </w:p>
          <w:p w14:paraId="6B871EFC" w14:textId="77777777" w:rsidR="00F91AE7" w:rsidRPr="00EE4638" w:rsidRDefault="00F91AE7" w:rsidP="00EF19AD">
            <w:pPr>
              <w:tabs>
                <w:tab w:val="right" w:leader="dot" w:pos="6120"/>
                <w:tab w:val="right" w:leader="dot" w:pos="10230"/>
              </w:tabs>
              <w:spacing w:line="360" w:lineRule="auto"/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Khác:</w:t>
            </w:r>
            <w:r w:rsidRPr="00EE4638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E463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9BCA0AF" w14:textId="77777777" w:rsidR="00F91AE7" w:rsidRDefault="00F91AE7" w:rsidP="00EF19AD">
            <w:pPr>
              <w:tabs>
                <w:tab w:val="right" w:leader="dot" w:pos="6120"/>
                <w:tab w:val="right" w:leader="dot" w:pos="10230"/>
              </w:tabs>
              <w:spacing w:before="240" w:line="360" w:lineRule="auto"/>
              <w:ind w:left="426"/>
              <w:rPr>
                <w:rFonts w:ascii="Times New Roman" w:hAnsi="Times New Roman" w:cs="Times New Roman"/>
                <w:sz w:val="10"/>
                <w:szCs w:val="10"/>
              </w:rPr>
            </w:pPr>
            <w:r w:rsidRPr="00EE4638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E463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46D2C39" w14:textId="77777777" w:rsidR="00F91AE7" w:rsidRPr="00052805" w:rsidRDefault="00F91AE7" w:rsidP="00F91AE7">
            <w:pPr>
              <w:tabs>
                <w:tab w:val="right" w:leader="dot" w:pos="3600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ký: Tiếng việt:</w:t>
            </w:r>
            <w:r w:rsidRPr="0005280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ả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Tiếng Anh: </w:t>
            </w:r>
            <w:r w:rsidRPr="00052805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</w:t>
            </w:r>
            <w:r w:rsidRPr="00052805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ản</w:t>
            </w:r>
          </w:p>
          <w:p w14:paraId="3B464798" w14:textId="77777777" w:rsidR="00F91AE7" w:rsidRDefault="00F91AE7" w:rsidP="00EF19AD">
            <w:pPr>
              <w:tabs>
                <w:tab w:val="right" w:leader="dot" w:pos="10225"/>
              </w:tabs>
              <w:spacing w:before="120" w:after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D425D4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940AA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940AA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1235779A" w14:textId="77777777" w:rsidR="00F91AE7" w:rsidRPr="00691F84" w:rsidRDefault="00F91AE7" w:rsidP="00EF19AD">
            <w:pPr>
              <w:tabs>
                <w:tab w:val="right" w:leader="dot" w:pos="10225"/>
              </w:tabs>
              <w:spacing w:before="12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691F8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55BE7E" w14:textId="77777777" w:rsidR="00C06923" w:rsidRDefault="00F91AE7" w:rsidP="00EF19AD">
            <w:pPr>
              <w:tabs>
                <w:tab w:val="right" w:leader="dot" w:pos="10080"/>
              </w:tabs>
              <w:spacing w:before="12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691F8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D336A7" w14:textId="6B4F3AA7" w:rsidR="00F91AE7" w:rsidRPr="00210166" w:rsidRDefault="00F91AE7" w:rsidP="00EF19AD">
            <w:pPr>
              <w:tabs>
                <w:tab w:val="right" w:leader="dot" w:pos="10080"/>
              </w:tabs>
              <w:spacing w:before="120" w:after="120" w:line="360" w:lineRule="auto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691F8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EF19AD" w14:paraId="22EDB72E" w14:textId="77777777" w:rsidTr="00EF19AD">
        <w:trPr>
          <w:trHeight w:val="1663"/>
        </w:trPr>
        <w:tc>
          <w:tcPr>
            <w:tcW w:w="522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7BD7E07" w14:textId="77777777" w:rsidR="00EF19AD" w:rsidRPr="00A12B01" w:rsidRDefault="00EF19AD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22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2ED5B6B" w14:textId="229715FA" w:rsidR="00EF19AD" w:rsidRDefault="00EF19AD" w:rsidP="00EF19AD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P. HCM, ngày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1932E3F3" w14:textId="56CCA425" w:rsidR="00EF19AD" w:rsidRDefault="00EF19AD" w:rsidP="00EF19AD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03C2020D" w14:textId="44D561B2" w:rsidR="00EF19AD" w:rsidRDefault="00EF19AD" w:rsidP="00EF19AD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(Ký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,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ghi rõ họ tên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18AD30B8" w14:textId="77777777" w:rsidR="00EF19AD" w:rsidRDefault="00EF19AD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EF0E050" w14:textId="77777777" w:rsidR="00EF19AD" w:rsidRDefault="00EF19AD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69775B12" w14:textId="05C35884" w:rsidR="00EF19AD" w:rsidRPr="00EF19AD" w:rsidRDefault="00EF19AD" w:rsidP="00EF19AD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EF19AD">
        <w:trPr>
          <w:trHeight w:val="446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E3D2B94" w14:textId="0BD752F9" w:rsidR="008B0690" w:rsidRPr="00EF19AD" w:rsidRDefault="0010159C" w:rsidP="00EF19A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bookmarkStart w:id="0" w:name="_GoBack"/>
            <w:bookmarkEnd w:id="0"/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  <w:r w:rsidR="00EF19AD" w:rsidRPr="00EF19AD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</w:t>
            </w:r>
            <w:r w:rsidR="008B0690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="008B0690"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="008B0690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</w:t>
            </w:r>
            <w:r w:rsidR="00EF19AD">
              <w:rPr>
                <w:rFonts w:ascii="Times New Roman" w:hAnsi="Times New Roman" w:cs="Times New Roman"/>
                <w:i/>
                <w:sz w:val="26"/>
                <w:szCs w:val="26"/>
              </w:rPr>
              <w:t>p)</w:t>
            </w:r>
          </w:p>
        </w:tc>
      </w:tr>
      <w:tr w:rsidR="00C06923" w14:paraId="4C20FD0C" w14:textId="77777777" w:rsidTr="00F91AE7"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4C1EB" w14:textId="7D5DE410" w:rsidR="00F91AE7" w:rsidRPr="00063722" w:rsidRDefault="00EF19AD" w:rsidP="00EF19AD">
            <w:pPr>
              <w:pStyle w:val="ListParagraph"/>
              <w:tabs>
                <w:tab w:val="right" w:leader="dot" w:pos="9360"/>
              </w:tabs>
              <w:spacing w:before="240" w:line="276" w:lineRule="auto"/>
              <w:ind w:left="426"/>
              <w:rPr>
                <w:rFonts w:ascii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Ý kiến</w:t>
            </w:r>
            <w:r w:rsidR="00F91AE7" w:rsidRPr="00063722">
              <w:rPr>
                <w:rFonts w:ascii="Times New Roman" w:hAnsi="Times New Roman"/>
                <w:b/>
                <w:sz w:val="26"/>
                <w:szCs w:val="26"/>
              </w:rPr>
              <w:t xml:space="preserve"> của Trưởng 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>p</w:t>
            </w:r>
            <w:r w:rsidR="00F91AE7" w:rsidRPr="00063722">
              <w:rPr>
                <w:rFonts w:ascii="Times New Roman" w:hAnsi="Times New Roman"/>
                <w:b/>
                <w:sz w:val="26"/>
                <w:szCs w:val="26"/>
              </w:rPr>
              <w:t>hòng Đào tạo Đ</w:t>
            </w:r>
            <w:r w:rsidR="00F91AE7" w:rsidRPr="00063722">
              <w:rPr>
                <w:rFonts w:ascii="Times New Roman" w:hAnsi="Times New Roman"/>
                <w:b/>
              </w:rPr>
              <w:t>ại học</w:t>
            </w:r>
            <w:r w:rsidR="00F91AE7" w:rsidRPr="00063722">
              <w:rPr>
                <w:rFonts w:ascii="Times New Roman" w:hAnsi="Times New Roman"/>
                <w:sz w:val="26"/>
                <w:szCs w:val="26"/>
              </w:rPr>
              <w:t>:</w:t>
            </w:r>
            <w:r w:rsidR="00F91AE7" w:rsidRPr="00063722"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</w:p>
          <w:p w14:paraId="20B02BD1" w14:textId="2484792D" w:rsidR="00F91AE7" w:rsidRPr="00B7681F" w:rsidRDefault="00F91AE7" w:rsidP="00EF19AD">
            <w:pPr>
              <w:tabs>
                <w:tab w:val="left" w:pos="2410"/>
                <w:tab w:val="left" w:leader="dot" w:pos="10101"/>
              </w:tabs>
              <w:spacing w:before="120" w:after="120" w:line="276" w:lineRule="auto"/>
              <w:ind w:left="426"/>
              <w:rPr>
                <w:rFonts w:ascii="Times New Roman" w:hAnsi="Times New Roman"/>
                <w:sz w:val="26"/>
                <w:szCs w:val="26"/>
              </w:rPr>
            </w:pPr>
            <w:r w:rsidRPr="007B746E">
              <w:sym w:font="Wingdings" w:char="F06F"/>
            </w:r>
            <w:r w:rsidRPr="00B7681F">
              <w:rPr>
                <w:rFonts w:ascii="Times New Roman" w:hAnsi="Times New Roman"/>
                <w:szCs w:val="24"/>
              </w:rPr>
              <w:t xml:space="preserve"> </w:t>
            </w:r>
            <w:r w:rsidRPr="00B7681F">
              <w:rPr>
                <w:rFonts w:ascii="Times New Roman" w:hAnsi="Times New Roman"/>
                <w:sz w:val="26"/>
                <w:szCs w:val="26"/>
              </w:rPr>
              <w:t>Đồng ý</w:t>
            </w:r>
            <w:r w:rsidR="00EF19AD">
              <w:rPr>
                <w:rFonts w:ascii="Times New Roman" w:hAnsi="Times New Roman"/>
                <w:sz w:val="26"/>
                <w:szCs w:val="26"/>
              </w:rPr>
              <w:t>.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B7681F">
              <w:rPr>
                <w:rFonts w:ascii="Times New Roman" w:hAnsi="Times New Roman" w:cs="Times New Roman"/>
              </w:rPr>
              <w:t xml:space="preserve">Lệ phí cấp GXN là: </w:t>
            </w:r>
            <w:r w:rsidRPr="00B7681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18DA36E" w14:textId="77777777" w:rsidR="00F91AE7" w:rsidRPr="00B7681F" w:rsidRDefault="00F91AE7" w:rsidP="00EF19AD">
            <w:pPr>
              <w:pStyle w:val="ListParagraph"/>
              <w:tabs>
                <w:tab w:val="left" w:pos="2410"/>
                <w:tab w:val="left" w:leader="dot" w:pos="10101"/>
              </w:tabs>
              <w:spacing w:before="120" w:after="120" w:line="276" w:lineRule="auto"/>
              <w:ind w:left="426"/>
              <w:contextualSpacing w:val="0"/>
              <w:rPr>
                <w:rFonts w:ascii="Times New Roman" w:hAnsi="Times New Roman"/>
                <w:sz w:val="26"/>
                <w:szCs w:val="26"/>
              </w:rPr>
            </w:pPr>
            <w:r w:rsidRPr="00890E87">
              <w:sym w:font="Wingdings" w:char="F06F"/>
            </w:r>
            <w:r w:rsidRPr="00063722">
              <w:rPr>
                <w:rFonts w:ascii="Times New Roman" w:hAnsi="Times New Roman"/>
                <w:szCs w:val="24"/>
              </w:rPr>
              <w:t xml:space="preserve"> </w:t>
            </w:r>
            <w:r w:rsidRPr="00063722">
              <w:rPr>
                <w:rFonts w:ascii="Times New Roman" w:hAnsi="Times New Roman"/>
                <w:sz w:val="26"/>
                <w:szCs w:val="26"/>
              </w:rPr>
              <w:t xml:space="preserve">Không đồng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ý. </w:t>
            </w:r>
            <w:r w:rsidRPr="00B7681F">
              <w:rPr>
                <w:rFonts w:ascii="Times New Roman" w:hAnsi="Times New Roman"/>
                <w:sz w:val="26"/>
                <w:szCs w:val="26"/>
              </w:rPr>
              <w:t>Lý do:</w:t>
            </w:r>
            <w:r w:rsidRPr="00B7681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C376C5" w14:textId="77777777" w:rsidR="00F91AE7" w:rsidRPr="00063722" w:rsidRDefault="00F91AE7" w:rsidP="00EF19AD">
            <w:pPr>
              <w:pStyle w:val="ListParagraph"/>
              <w:tabs>
                <w:tab w:val="left" w:pos="426"/>
                <w:tab w:val="left" w:leader="dot" w:pos="10101"/>
              </w:tabs>
              <w:spacing w:before="120" w:after="120" w:line="276" w:lineRule="auto"/>
              <w:ind w:left="426"/>
              <w:contextualSpacing w:val="0"/>
              <w:rPr>
                <w:rFonts w:ascii="Times New Roman" w:hAnsi="Times New Roman" w:cs="Cambria"/>
                <w:sz w:val="26"/>
                <w:szCs w:val="26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2B04C2A" w14:textId="0E39DF6F" w:rsidR="00F91AE7" w:rsidRDefault="00F91AE7" w:rsidP="00EF19AD">
            <w:pPr>
              <w:tabs>
                <w:tab w:val="right" w:leader="dot" w:pos="10101"/>
              </w:tabs>
              <w:spacing w:before="120" w:after="120" w:line="276" w:lineRule="auto"/>
              <w:ind w:left="426"/>
              <w:rPr>
                <w:rFonts w:ascii="Times New Roman" w:hAnsi="Times New Roman"/>
                <w:sz w:val="10"/>
                <w:szCs w:val="10"/>
              </w:rPr>
            </w:pPr>
            <w:r w:rsidRPr="00691F84">
              <w:rPr>
                <w:rFonts w:ascii="Times New Roman" w:hAnsi="Times New Roman"/>
                <w:sz w:val="26"/>
                <w:szCs w:val="26"/>
              </w:rPr>
              <w:t>Đề nghị khác</w:t>
            </w:r>
            <w:r>
              <w:rPr>
                <w:rFonts w:ascii="Times New Roman" w:hAnsi="Times New Roman"/>
                <w:szCs w:val="24"/>
              </w:rPr>
              <w:t>:</w:t>
            </w:r>
            <w:r w:rsidRPr="000E221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D3D68FC" w14:textId="2B1ACB67" w:rsidR="00EF19AD" w:rsidRPr="00EF19AD" w:rsidRDefault="00EF19AD" w:rsidP="00EF19AD">
            <w:pPr>
              <w:pStyle w:val="ListParagraph"/>
              <w:tabs>
                <w:tab w:val="left" w:pos="426"/>
                <w:tab w:val="left" w:leader="dot" w:pos="10101"/>
              </w:tabs>
              <w:spacing w:before="120" w:after="120" w:line="276" w:lineRule="auto"/>
              <w:ind w:left="426"/>
              <w:contextualSpacing w:val="0"/>
              <w:rPr>
                <w:rFonts w:ascii="Times New Roman" w:hAnsi="Times New Roman" w:cs="Cambria"/>
                <w:sz w:val="26"/>
                <w:szCs w:val="26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77B74B9" w14:textId="77777777" w:rsidR="00C06923" w:rsidRDefault="00EF19AD" w:rsidP="00EF19AD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0E9C9136" w:rsidR="00EF19AD" w:rsidRPr="00EF19AD" w:rsidRDefault="00EF19AD" w:rsidP="00EF19AD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2E25471E" w14:textId="3B3BF218" w:rsidR="00EF19AD" w:rsidRPr="00EF19AD" w:rsidRDefault="00EF19AD" w:rsidP="00EF19AD">
      <w:pPr>
        <w:tabs>
          <w:tab w:val="left" w:pos="1418"/>
        </w:tabs>
        <w:rPr>
          <w:rFonts w:ascii="Times New Roman" w:hAnsi="Times New Roman" w:cs="Times New Roman"/>
          <w:sz w:val="10"/>
          <w:szCs w:val="10"/>
        </w:rPr>
      </w:pPr>
    </w:p>
    <w:sectPr w:rsidR="00EF19AD" w:rsidRPr="00EF19AD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DD561" w14:textId="6478EB8A" w:rsidR="00A572F8" w:rsidRPr="00A572F8" w:rsidRDefault="00A572F8" w:rsidP="00C06923">
    <w:pPr>
      <w:pStyle w:val="Footer"/>
      <w:jc w:val="center"/>
      <w:rPr>
        <w:rFonts w:ascii="Times New Roman" w:hAnsi="Times New Roman" w:cs="Times New Roman"/>
      </w:rPr>
    </w:pPr>
  </w:p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66742"/>
    <w:rsid w:val="000709EC"/>
    <w:rsid w:val="00072198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159C"/>
    <w:rsid w:val="001053F2"/>
    <w:rsid w:val="00106610"/>
    <w:rsid w:val="001073BC"/>
    <w:rsid w:val="00107CE6"/>
    <w:rsid w:val="0011145B"/>
    <w:rsid w:val="0012456D"/>
    <w:rsid w:val="00124E5C"/>
    <w:rsid w:val="00126C35"/>
    <w:rsid w:val="00135AB3"/>
    <w:rsid w:val="00141F81"/>
    <w:rsid w:val="00145AAD"/>
    <w:rsid w:val="001729B6"/>
    <w:rsid w:val="00172AF4"/>
    <w:rsid w:val="0017480B"/>
    <w:rsid w:val="00175766"/>
    <w:rsid w:val="00176416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E4FCE"/>
    <w:rsid w:val="009F5463"/>
    <w:rsid w:val="009F5945"/>
    <w:rsid w:val="00A0019D"/>
    <w:rsid w:val="00A1226A"/>
    <w:rsid w:val="00A12B01"/>
    <w:rsid w:val="00A131BA"/>
    <w:rsid w:val="00A1699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752B"/>
    <w:rsid w:val="00D5015A"/>
    <w:rsid w:val="00D5431E"/>
    <w:rsid w:val="00D54E80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97D"/>
    <w:rsid w:val="00DF3B0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EF19AD"/>
    <w:rsid w:val="00F05559"/>
    <w:rsid w:val="00F07DF8"/>
    <w:rsid w:val="00F27E28"/>
    <w:rsid w:val="00F30FCB"/>
    <w:rsid w:val="00F4009A"/>
    <w:rsid w:val="00F5570E"/>
    <w:rsid w:val="00F65AD8"/>
    <w:rsid w:val="00F73E8B"/>
    <w:rsid w:val="00F77C2E"/>
    <w:rsid w:val="00F91AE7"/>
    <w:rsid w:val="00F95579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styleId="CommentReference">
    <w:name w:val="annotation reference"/>
    <w:basedOn w:val="DefaultParagraphFont"/>
    <w:rsid w:val="00F91A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1A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1AE7"/>
    <w:rPr>
      <w:rFonts w:ascii="VNI-Aptima" w:hAnsi="VNI-Aptima" w:cs="Arial"/>
      <w:kern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1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1AE7"/>
    <w:rPr>
      <w:rFonts w:ascii="VNI-Aptima" w:hAnsi="VNI-Aptima" w:cs="Arial"/>
      <w:b/>
      <w:bCs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32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2</cp:revision>
  <cp:lastPrinted>2024-12-19T09:36:00Z</cp:lastPrinted>
  <dcterms:created xsi:type="dcterms:W3CDTF">2024-12-19T06:57:00Z</dcterms:created>
  <dcterms:modified xsi:type="dcterms:W3CDTF">2024-12-26T09:31:00Z</dcterms:modified>
</cp:coreProperties>
</file>